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9F0DE" w14:textId="77777777" w:rsidR="00695DB3" w:rsidRPr="00695DB3" w:rsidRDefault="00695DB3" w:rsidP="00695DB3">
      <w:pPr>
        <w:spacing w:line="276" w:lineRule="auto"/>
        <w:rPr>
          <w:rFonts w:ascii="Calibri" w:eastAsia="Calibri" w:hAnsi="Calibri" w:cs="Calibri"/>
          <w:lang w:val="en-US"/>
        </w:rPr>
      </w:pPr>
    </w:p>
    <w:p w14:paraId="31DA3730" w14:textId="77777777" w:rsidR="00BC1582" w:rsidRPr="00BC1582" w:rsidRDefault="00BC1582" w:rsidP="00BC1582">
      <w:pPr>
        <w:jc w:val="center"/>
        <w:rPr>
          <w:b/>
          <w:sz w:val="22"/>
          <w:szCs w:val="22"/>
          <w:rFonts w:ascii="Calibri" w:hAnsi="Calibri" w:cs="Calibri"/>
        </w:rPr>
      </w:pPr>
      <w:r>
        <w:rPr>
          <w:b/>
          <w:sz w:val="22"/>
          <w:rFonts w:ascii="Calibri" w:hAnsi="Calibri"/>
        </w:rPr>
        <w:t xml:space="preserve">Centre de recherche et d’entreposage de carottes – Formulaire de demande de visualisation des matériaux de puits</w:t>
      </w:r>
    </w:p>
    <w:p w14:paraId="1B83EB4E" w14:textId="77777777" w:rsidR="00BC1582" w:rsidRPr="00BC1582" w:rsidRDefault="00BC1582" w:rsidP="00BC1582">
      <w:pPr>
        <w:jc w:val="center"/>
        <w:rPr>
          <w:rFonts w:ascii="Calibri" w:hAnsi="Calibri" w:cs="Calibri"/>
          <w:b/>
          <w:sz w:val="22"/>
          <w:szCs w:val="22"/>
          <w:lang w:val="en-US"/>
        </w:rPr>
      </w:pPr>
    </w:p>
    <w:p w14:paraId="2EE6D206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Entreprise/Établissement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___________________________________________</w:t>
      </w:r>
    </w:p>
    <w:p w14:paraId="6813FCFB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1DD09FD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Nom de la personne-ressource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______    Numéro de téléphone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___</w:t>
      </w:r>
    </w:p>
    <w:p w14:paraId="77D522D2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46A5D26B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Courriel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______________   Date(s) demandée(s)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</w:t>
      </w:r>
    </w:p>
    <w:p w14:paraId="62861DB9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4E2F2DA7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Numéro du bon de commande (le cas échéant) : ______________________________________________________</w:t>
      </w:r>
    </w:p>
    <w:p w14:paraId="02F74BA5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41DA29A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Coordonnées pour la facturation (si différentes de celles indiquées ci-dessus)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_______________________________</w:t>
      </w:r>
    </w:p>
    <w:p w14:paraId="5FF3C77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2638D337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_____________________________________________________________________________________</w:t>
      </w:r>
    </w:p>
    <w:p w14:paraId="6D0B9F6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71EFE625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Type de visualisation (veuillez en choisir un) :</w:t>
      </w:r>
      <w:r>
        <w:rPr>
          <w:sz w:val="22"/>
          <w:rFonts w:ascii="Calibri" w:hAnsi="Calibri"/>
        </w:rPr>
        <w:t xml:space="preserve">  </w:t>
      </w:r>
      <w:r>
        <w:rPr>
          <w:sz w:val="22"/>
          <w:rFonts w:ascii="Calibri" w:hAnsi="Calibri"/>
        </w:rPr>
        <w:t xml:space="preserve">Visualisation approfondie ______   Aperçu_______</w:t>
      </w:r>
    </w:p>
    <w:p w14:paraId="1B5D19A5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5DADA0B0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Nombre de personnes prenant part à la visualisation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      Collecte d’échantillons prévue (Oui/Non)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_________________</w:t>
      </w:r>
    </w:p>
    <w:p w14:paraId="68FA604B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84D0DB6" w14:textId="77777777" w:rsidR="00BC1582" w:rsidRPr="00BC1582" w:rsidRDefault="00BC1582" w:rsidP="00BC1582">
      <w:pPr>
        <w:jc w:val="center"/>
        <w:rPr>
          <w:b/>
          <w:sz w:val="22"/>
          <w:szCs w:val="22"/>
          <w:rFonts w:ascii="Calibri" w:hAnsi="Calibri" w:cs="Calibri"/>
        </w:rPr>
      </w:pPr>
      <w:r>
        <w:rPr>
          <w:b/>
          <w:sz w:val="22"/>
          <w:rFonts w:ascii="Calibri" w:hAnsi="Calibri"/>
        </w:rPr>
        <w:t xml:space="preserve">Renseignements sur les matériaux de puits visés par la demande</w:t>
      </w:r>
    </w:p>
    <w:p w14:paraId="6F13F19B" w14:textId="77777777" w:rsidR="00BC1582" w:rsidRPr="00BC1582" w:rsidRDefault="00BC1582" w:rsidP="00BC1582">
      <w:pPr>
        <w:jc w:val="center"/>
        <w:rPr>
          <w:rFonts w:ascii="Calibri" w:hAnsi="Calibri" w:cs="Calibri"/>
          <w:sz w:val="22"/>
          <w:szCs w:val="22"/>
          <w:lang w:val="en-US"/>
        </w:rPr>
      </w:pPr>
    </w:p>
    <w:tbl>
      <w:tblPr>
        <w:tblW w:w="9360" w:type="dxa"/>
        <w:tblInd w:w="108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8" w:space="0" w:color="7BA0CD"/>
        </w:tblBorders>
        <w:tblLook w:val="04A0" w:firstRow="1" w:lastRow="0" w:firstColumn="1" w:lastColumn="0" w:noHBand="0" w:noVBand="1"/>
      </w:tblPr>
      <w:tblGrid>
        <w:gridCol w:w="2364"/>
        <w:gridCol w:w="2473"/>
        <w:gridCol w:w="2472"/>
        <w:gridCol w:w="2051"/>
      </w:tblGrid>
      <w:tr w:rsidR="00BC1582" w:rsidRPr="00BC1582" w14:paraId="1430EA7C" w14:textId="77777777" w:rsidTr="002D7AA9">
        <w:trPr>
          <w:trHeight w:val="736"/>
        </w:trPr>
        <w:tc>
          <w:tcPr>
            <w:tcW w:w="2364" w:type="dxa"/>
            <w:shd w:val="clear" w:color="auto" w:fill="4F81BD"/>
            <w:vAlign w:val="center"/>
          </w:tcPr>
          <w:p w14:paraId="6B28B620" w14:textId="77777777" w:rsidR="00BC1582" w:rsidRPr="00BC1582" w:rsidRDefault="00BC1582" w:rsidP="00BC1582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Nom du puits</w:t>
            </w:r>
          </w:p>
        </w:tc>
        <w:tc>
          <w:tcPr>
            <w:tcW w:w="2473" w:type="dxa"/>
            <w:shd w:val="clear" w:color="auto" w:fill="4F81BD"/>
            <w:vAlign w:val="center"/>
          </w:tcPr>
          <w:p w14:paraId="13DFDC58" w14:textId="77777777" w:rsidR="00BC1582" w:rsidRPr="00BC1582" w:rsidRDefault="00BC1582" w:rsidP="00BC1582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Matériaux de  puits</w:t>
            </w:r>
          </w:p>
          <w:p w14:paraId="0E14D30B" w14:textId="77777777" w:rsidR="00BC1582" w:rsidRPr="00BC1582" w:rsidRDefault="00BC1582" w:rsidP="00BC1582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(carotte, débris de forage, barrettes, liquide, carotte latérale, etc.)</w:t>
            </w:r>
          </w:p>
        </w:tc>
        <w:tc>
          <w:tcPr>
            <w:tcW w:w="2472" w:type="dxa"/>
            <w:shd w:val="clear" w:color="auto" w:fill="4F81BD"/>
            <w:vAlign w:val="center"/>
          </w:tcPr>
          <w:p w14:paraId="4FF113E1" w14:textId="6E6C2B42" w:rsidR="00BC1582" w:rsidRPr="00BC1582" w:rsidRDefault="00FE4B94" w:rsidP="009B110D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Numéro de carotte et/ ou intervalle demandé</w:t>
            </w:r>
          </w:p>
        </w:tc>
        <w:tc>
          <w:tcPr>
            <w:tcW w:w="2051" w:type="dxa"/>
            <w:shd w:val="clear" w:color="auto" w:fill="4F81BD"/>
            <w:vAlign w:val="center"/>
          </w:tcPr>
          <w:p w14:paraId="6E947222" w14:textId="77777777" w:rsidR="00BC1582" w:rsidRPr="00BC1582" w:rsidRDefault="00BC1582" w:rsidP="00BC1582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Utilisation réservée au personnel du C-TNLOHE</w:t>
            </w:r>
          </w:p>
          <w:p w14:paraId="4FEB628F" w14:textId="77777777" w:rsidR="00BC1582" w:rsidRPr="00BC1582" w:rsidRDefault="00BC1582" w:rsidP="00BC1582">
            <w:pPr>
              <w:jc w:val="center"/>
              <w:rPr>
                <w:b/>
                <w:bCs/>
                <w:color w:val="FFFFFF"/>
                <w:sz w:val="22"/>
                <w:szCs w:val="22"/>
                <w:rFonts w:ascii="Calibri" w:hAnsi="Calibri" w:cs="Calibri"/>
              </w:rPr>
            </w:pPr>
            <w:r>
              <w:rPr>
                <w:b/>
                <w:color w:val="FFFFFF"/>
                <w:sz w:val="22"/>
                <w:rFonts w:ascii="Calibri" w:hAnsi="Calibri"/>
              </w:rPr>
              <w:t xml:space="preserve">(nombre de boîtes)</w:t>
            </w:r>
          </w:p>
        </w:tc>
      </w:tr>
      <w:tr w:rsidR="00BC1582" w:rsidRPr="00BC1582" w14:paraId="040FA63D" w14:textId="77777777" w:rsidTr="002D7AA9">
        <w:trPr>
          <w:trHeight w:val="273"/>
        </w:trPr>
        <w:tc>
          <w:tcPr>
            <w:tcW w:w="2364" w:type="dxa"/>
            <w:shd w:val="clear" w:color="auto" w:fill="D3DFEE"/>
            <w:vAlign w:val="center"/>
          </w:tcPr>
          <w:p w14:paraId="33A0450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2685F1C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7B99CC1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5636816A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0C9D3C4F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676926C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4800CDF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61E9A53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5B7402D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57F07865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071F6C82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5B92677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1A98B2A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6F096EE7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62C1FDB0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3F47AADC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3B72908A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351FD71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218ABEAF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61F6A0C1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472E390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534EB78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0DE49FA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16CD6DB6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5118B10A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4D81EA7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0C0C0B8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45240EE4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135C2589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3B14696B" w14:textId="77777777" w:rsidTr="002D7AA9">
        <w:trPr>
          <w:trHeight w:val="264"/>
        </w:trPr>
        <w:tc>
          <w:tcPr>
            <w:tcW w:w="2364" w:type="dxa"/>
            <w:shd w:val="clear" w:color="auto" w:fill="D3DFEE"/>
            <w:vAlign w:val="center"/>
          </w:tcPr>
          <w:p w14:paraId="3B4CB64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shd w:val="clear" w:color="auto" w:fill="D3DFEE"/>
            <w:vAlign w:val="center"/>
          </w:tcPr>
          <w:p w14:paraId="08F9C658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shd w:val="clear" w:color="auto" w:fill="D3DFEE"/>
            <w:vAlign w:val="center"/>
          </w:tcPr>
          <w:p w14:paraId="713ADDC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shd w:val="clear" w:color="auto" w:fill="D3DFEE"/>
            <w:vAlign w:val="center"/>
          </w:tcPr>
          <w:p w14:paraId="7A5C1EBE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BC1582" w:rsidRPr="00BC1582" w14:paraId="75871858" w14:textId="77777777" w:rsidTr="002D7AA9">
        <w:trPr>
          <w:trHeight w:val="273"/>
        </w:trPr>
        <w:tc>
          <w:tcPr>
            <w:tcW w:w="2364" w:type="dxa"/>
            <w:vAlign w:val="center"/>
          </w:tcPr>
          <w:p w14:paraId="191CF43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73" w:type="dxa"/>
            <w:vAlign w:val="center"/>
          </w:tcPr>
          <w:p w14:paraId="06D2446B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472" w:type="dxa"/>
            <w:vAlign w:val="center"/>
          </w:tcPr>
          <w:p w14:paraId="4B976D33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2051" w:type="dxa"/>
            <w:vAlign w:val="center"/>
          </w:tcPr>
          <w:p w14:paraId="0B451D70" w14:textId="77777777" w:rsidR="00BC1582" w:rsidRPr="00BC1582" w:rsidRDefault="00BC1582" w:rsidP="00BC1582">
            <w:pPr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</w:tbl>
    <w:p w14:paraId="5ABDCCD2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* Si vous avez besoin de plus d’espace, veuillez joindre des feuilles supplémentaires.</w:t>
      </w:r>
      <w:r>
        <w:rPr>
          <w:sz w:val="22"/>
          <w:rFonts w:ascii="Calibri" w:hAnsi="Calibri"/>
        </w:rPr>
        <w:t xml:space="preserve"> </w:t>
      </w:r>
    </w:p>
    <w:p w14:paraId="3E678103" w14:textId="77777777" w:rsidR="00BC1582" w:rsidRPr="00BC1582" w:rsidRDefault="00BC1582" w:rsidP="00BC1582">
      <w:pPr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23CD1912" w14:textId="77777777" w:rsidR="00BC1582" w:rsidRPr="00BC1582" w:rsidRDefault="00BC1582" w:rsidP="00BC1582">
      <w:pPr>
        <w:rPr>
          <w:b/>
          <w:sz w:val="22"/>
          <w:szCs w:val="22"/>
          <w:rFonts w:ascii="Calibri" w:hAnsi="Calibri" w:cs="Calibri"/>
        </w:rPr>
      </w:pPr>
      <w:r>
        <w:rPr>
          <w:b/>
          <w:sz w:val="22"/>
          <w:rFonts w:ascii="Calibri" w:hAnsi="Calibri"/>
        </w:rPr>
        <w:t xml:space="preserve">Nous exigeons un préavis d’au moins deux semaines pour toutes les demandes de visualisation.</w:t>
      </w:r>
    </w:p>
    <w:p w14:paraId="0E479E3C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6C8E1D57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Veuillez retourner les formulaires dûment remplis (en format PDF) ainsi que les demandes de renseignements concernant la visualisation de matériaux de puits ou la façon de remplir le présent formulaire à l’adresse ci-dessous :</w:t>
      </w:r>
    </w:p>
    <w:p w14:paraId="23087FA1" w14:textId="77777777" w:rsidR="00BC1582" w:rsidRPr="00BC1582" w:rsidRDefault="00BC1582" w:rsidP="00BC1582">
      <w:pPr>
        <w:rPr>
          <w:rFonts w:ascii="Calibri" w:hAnsi="Calibri" w:cs="Calibri"/>
          <w:sz w:val="22"/>
          <w:szCs w:val="22"/>
          <w:lang w:val="en-US"/>
        </w:rPr>
      </w:pPr>
    </w:p>
    <w:p w14:paraId="1815020E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David Mills, B. Tech.</w:t>
      </w:r>
    </w:p>
    <w:p w14:paraId="78FCA042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Superviseur des services géologiques</w:t>
      </w:r>
      <w:r>
        <w:rPr>
          <w:sz w:val="22"/>
          <w:rFonts w:ascii="Calibri" w:hAnsi="Calibri"/>
        </w:rPr>
        <w:t xml:space="preserve"> </w:t>
      </w:r>
    </w:p>
    <w:p w14:paraId="0E9D07A1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Tél :</w:t>
      </w:r>
      <w:r>
        <w:rPr>
          <w:sz w:val="22"/>
          <w:rFonts w:ascii="Calibri" w:hAnsi="Calibri"/>
        </w:rPr>
        <w:t xml:space="preserve"> </w:t>
      </w:r>
      <w:r>
        <w:rPr>
          <w:sz w:val="22"/>
          <w:rFonts w:ascii="Calibri" w:hAnsi="Calibri"/>
        </w:rPr>
        <w:t xml:space="preserve">(709) 778-1500</w:t>
      </w:r>
      <w:r>
        <w:rPr>
          <w:sz w:val="22"/>
          <w:rFonts w:ascii="Calibri" w:hAnsi="Calibri"/>
        </w:rPr>
        <w:t xml:space="preserve">  </w:t>
      </w:r>
    </w:p>
    <w:p w14:paraId="393A6482" w14:textId="77777777" w:rsidR="00BC1582" w:rsidRPr="00BC1582" w:rsidRDefault="00BC1582" w:rsidP="00BC1582">
      <w:pPr>
        <w:rPr>
          <w:sz w:val="22"/>
          <w:szCs w:val="22"/>
          <w:rFonts w:ascii="Calibri" w:hAnsi="Calibri" w:cs="Calibri"/>
        </w:rPr>
      </w:pPr>
      <w:r>
        <w:rPr>
          <w:sz w:val="22"/>
          <w:rFonts w:ascii="Calibri" w:hAnsi="Calibri"/>
        </w:rPr>
        <w:t xml:space="preserve">Courriel : </w:t>
      </w:r>
      <w:hyperlink r:id="rId11" w:history="1">
        <w:r>
          <w:rPr>
            <w:color w:val="0000FF"/>
            <w:sz w:val="22"/>
            <w:u w:val="single"/>
            <w:rFonts w:ascii="Calibri" w:hAnsi="Calibri"/>
          </w:rPr>
          <w:t xml:space="preserve">dmills@cnlopb.ca</w:t>
        </w:r>
      </w:hyperlink>
    </w:p>
    <w:p w14:paraId="102EB1D6" w14:textId="77777777" w:rsidR="00695DB3" w:rsidRPr="00695DB3" w:rsidRDefault="00695DB3" w:rsidP="00695DB3">
      <w:pPr>
        <w:spacing w:line="276" w:lineRule="auto"/>
        <w:rPr>
          <w:rFonts w:ascii="Calibri" w:eastAsia="Calibri" w:hAnsi="Calibri" w:cs="Calibri"/>
          <w:lang w:val="en-US"/>
        </w:rPr>
      </w:pPr>
    </w:p>
    <w:sectPr w:rsidR="00695DB3" w:rsidRPr="00695DB3" w:rsidSect="00701BF7">
      <w:headerReference w:type="default" r:id="rId12"/>
      <w:footerReference w:type="default" r:id="rId13"/>
      <w:pgSz w:w="12240" w:h="15840" w:code="1"/>
      <w:pgMar w:top="1152" w:right="1440" w:bottom="1152" w:left="1440" w:header="432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D3633" w14:textId="77777777" w:rsidR="00D06EB4" w:rsidRDefault="00D06EB4" w:rsidP="00120BDE">
      <w:r>
        <w:separator/>
      </w:r>
    </w:p>
  </w:endnote>
  <w:endnote w:type="continuationSeparator" w:id="0">
    <w:p w14:paraId="446A1402" w14:textId="77777777" w:rsidR="00D06EB4" w:rsidRDefault="00D06EB4" w:rsidP="00120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20897" w14:textId="77777777"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72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0"/>
      <w:gridCol w:w="2250"/>
      <w:gridCol w:w="3960"/>
    </w:tblGrid>
    <w:tr w:rsidR="00BD5DF6" w14:paraId="24EE10A3" w14:textId="77777777" w:rsidTr="008B1333">
      <w:tc>
        <w:tcPr>
          <w:tcW w:w="3510" w:type="dxa"/>
        </w:tcPr>
        <w:p w14:paraId="2840773A" w14:textId="77777777" w:rsidR="00BD5DF6" w:rsidRPr="009178F7" w:rsidRDefault="00B37D81" w:rsidP="009178F7">
          <w:pPr>
            <w:pStyle w:val="Footer"/>
            <w:jc w:val="left"/>
            <w:rPr>
              <w:rStyle w:val="PageNumber"/>
              <w:sz w:val="16"/>
            </w:rPr>
          </w:pPr>
          <w:r>
            <w:t xml:space="preserve">BMS-FM-183, Rév. 1</w:t>
          </w:r>
          <w:r>
            <w:rPr>
              <w:rStyle w:val="PageNumber"/>
              <w:sz w:val="16"/>
            </w:rPr>
            <w:t xml:space="preserve"> </w:t>
          </w:r>
        </w:p>
      </w:tc>
      <w:tc>
        <w:tcPr>
          <w:tcW w:w="2250" w:type="dxa"/>
        </w:tcPr>
        <w:p w14:paraId="4C2AB4E6" w14:textId="3EC9786F" w:rsidR="00BD5DF6" w:rsidRPr="009178F7" w:rsidRDefault="00CE2900" w:rsidP="008B1333">
          <w:pPr>
            <w:pStyle w:val="Footer"/>
            <w:ind w:left="435"/>
            <w:rPr>
              <w:rStyle w:val="PageNumber"/>
              <w:sz w:val="16"/>
            </w:rPr>
          </w:pPr>
          <w:r>
            <w:rPr>
              <w:rStyle w:val="PageNumber"/>
            </w:rPr>
            <w:t xml:space="preserve">EXPIR – Géosciences</w:t>
          </w:r>
        </w:p>
      </w:tc>
      <w:tc>
        <w:tcPr>
          <w:tcW w:w="3960" w:type="dxa"/>
        </w:tcPr>
        <w:p w14:paraId="1D6ACAAD" w14:textId="6BE2A579" w:rsidR="00BD5DF6" w:rsidRDefault="00BD5DF6" w:rsidP="00F74A82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 xml:space="preserve">Page </w:t>
          </w:r>
          <w:r w:rsidRPr="00131B16">
            <w:rPr>
              <w:rStyle w:val="PageNumber"/>
            </w:rPr>
            <w:fldChar w:fldCharType="begin"/>
          </w:r>
          <w:r w:rsidRPr="00131B16">
            <w:rPr>
              <w:rStyle w:val="PageNumber"/>
            </w:rPr>
            <w:instrText xml:space="preserve"> PAGE  \* Arabic  \* MERGEFORMAT </w:instrText>
          </w:r>
          <w:r w:rsidRPr="00131B16">
            <w:rPr>
              <w:rStyle w:val="PageNumber"/>
            </w:rPr>
            <w:fldChar w:fldCharType="separate"/>
          </w:r>
          <w:r w:rsidR="00FE4B94">
            <w:rPr>
              <w:rStyle w:val="PageNumber"/>
            </w:rPr>
            <w:t>1</w:t>
          </w:r>
          <w:r w:rsidRPr="00131B16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sur</w:t>
          </w:r>
          <w:r>
            <w:rPr>
              <w:rStyle w:val="PageNumber"/>
            </w:rPr>
            <w:t xml:space="preserve"> </w:t>
          </w:r>
          <w:r w:rsidRPr="00131B16">
            <w:rPr>
              <w:rStyle w:val="PageNumber"/>
            </w:rPr>
            <w:fldChar w:fldCharType="begin" w:dirty="true"/>
          </w:r>
          <w:r w:rsidRPr="00131B16">
            <w:rPr>
              <w:rStyle w:val="PageNumber"/>
            </w:rPr>
            <w:instrText xml:space="preserve"> NUMPAGES  \* Arabic  \* MERGEFORMAT </w:instrText>
          </w:r>
          <w:r w:rsidRPr="00131B16">
            <w:rPr>
              <w:rStyle w:val="PageNumber"/>
            </w:rPr>
            <w:fldChar w:fldCharType="separate"/>
          </w:r>
          <w:r w:rsidR="00FE4B94">
            <w:rPr>
              <w:rStyle w:val="PageNumber"/>
            </w:rPr>
            <w:t>1</w:t>
          </w:r>
          <w:r w:rsidRPr="00131B16">
            <w:rPr>
              <w:rStyle w:val="PageNumber"/>
            </w:rPr>
            <w:fldChar w:fldCharType="end"/>
          </w:r>
        </w:p>
      </w:tc>
    </w:tr>
  </w:tbl>
  <w:p w14:paraId="5C01031F" w14:textId="77777777" w:rsidR="00017EEA" w:rsidRPr="00131B16" w:rsidRDefault="00017EEA" w:rsidP="004116B5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949ABF" w14:textId="77777777" w:rsidR="00D06EB4" w:rsidRDefault="00D06EB4" w:rsidP="00120BDE">
      <w:r>
        <w:separator/>
      </w:r>
    </w:p>
  </w:footnote>
  <w:footnote w:type="continuationSeparator" w:id="0">
    <w:p w14:paraId="4C102CFA" w14:textId="77777777" w:rsidR="00D06EB4" w:rsidRDefault="00D06EB4" w:rsidP="00120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Borders>
        <w:bottom w:val="single" w:sz="2" w:space="0" w:color="BFBFBF" w:themeColor="background1" w:themeShade="BF"/>
      </w:tblBorders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3240"/>
      <w:gridCol w:w="5940"/>
    </w:tblGrid>
    <w:tr w:rsidR="004116B5" w14:paraId="7086332D" w14:textId="77777777" w:rsidTr="008B1333">
      <w:trPr>
        <w:trHeight w:val="808"/>
      </w:trPr>
      <w:tc>
        <w:tcPr>
          <w:tcW w:w="3240" w:type="dxa"/>
          <w:vAlign w:val="center"/>
        </w:tcPr>
        <w:p w14:paraId="5733677E" w14:textId="77777777" w:rsidR="004116B5" w:rsidRDefault="004116B5" w:rsidP="008B1333">
          <w:pPr>
            <w:pStyle w:val="Header"/>
          </w:pPr>
          <w:r>
            <w:drawing>
              <wp:inline distT="0" distB="0" distL="0" distR="0" wp14:anchorId="377448F0" wp14:editId="031EFAFB">
                <wp:extent cx="1371600" cy="42062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NLOPB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789" t="27537"/>
                        <a:stretch/>
                      </pic:blipFill>
                      <pic:spPr bwMode="auto">
                        <a:xfrm>
                          <a:off x="0" y="0"/>
                          <a:ext cx="1371600" cy="4206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0" w:type="dxa"/>
          <w:vAlign w:val="center"/>
        </w:tcPr>
        <w:p w14:paraId="6A1631ED" w14:textId="77777777" w:rsidR="004116B5" w:rsidRPr="008B1333" w:rsidRDefault="00BC1582" w:rsidP="00BC1582">
          <w:pPr>
            <w:pStyle w:val="DocumentTitle"/>
            <w:jc w:val="left"/>
            <w:rPr>
              <w:rFonts w:cs="Arial"/>
            </w:rPr>
          </w:pPr>
          <w:r>
            <w:t xml:space="preserve">Formulaire de demande de visualisation des matériaux de puits</w:t>
          </w:r>
        </w:p>
      </w:tc>
    </w:tr>
  </w:tbl>
  <w:p w14:paraId="67663CA2" w14:textId="77777777" w:rsidR="004116B5" w:rsidRDefault="00411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242568"/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start w:val="293734432"/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start w:val="194540772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863056171"/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53AA030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89519C4"/>
    <w:multiLevelType w:val="multilevel"/>
    <w:tmpl w:val="EBBC18C2"/>
    <w:numStyleLink w:val="Headings"/>
  </w:abstractNum>
  <w:abstractNum w:abstractNumId="19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0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A77F4"/>
    <w:multiLevelType w:val="hybridMultilevel"/>
    <w:tmpl w:val="C2301D5A"/>
    <w:lvl w:ilvl="0" w:tplc="D038A3F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F622D7E"/>
    <w:multiLevelType w:val="multilevel"/>
    <w:tmpl w:val="39FE2B2E"/>
    <w:numStyleLink w:val="ListNumberLevel1"/>
  </w:abstractNum>
  <w:abstractNum w:abstractNumId="24" w15:restartNumberingAfterBreak="0">
    <w:nsid w:val="5123028B"/>
    <w:multiLevelType w:val="multilevel"/>
    <w:tmpl w:val="39FE2B2E"/>
    <w:numStyleLink w:val="ListNumberLevel1"/>
  </w:abstractNum>
  <w:abstractNum w:abstractNumId="25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6" w15:restartNumberingAfterBreak="0">
    <w:nsid w:val="54951645"/>
    <w:multiLevelType w:val="multilevel"/>
    <w:tmpl w:val="EBBC18C2"/>
    <w:numStyleLink w:val="Headings"/>
  </w:abstractNum>
  <w:abstractNum w:abstractNumId="27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5F40B1D"/>
    <w:multiLevelType w:val="multilevel"/>
    <w:tmpl w:val="EBBC18C2"/>
    <w:numStyleLink w:val="Headings"/>
  </w:abstractNum>
  <w:abstractNum w:abstractNumId="29" w15:restartNumberingAfterBreak="0">
    <w:nsid w:val="66E10574"/>
    <w:multiLevelType w:val="multilevel"/>
    <w:tmpl w:val="39FE2B2E"/>
    <w:numStyleLink w:val="ListNumberLevel1"/>
  </w:abstractNum>
  <w:abstractNum w:abstractNumId="30" w15:restartNumberingAfterBreak="0">
    <w:nsid w:val="6730759D"/>
    <w:multiLevelType w:val="multilevel"/>
    <w:tmpl w:val="EBBC18C2"/>
    <w:numStyleLink w:val="Headings"/>
  </w:abstractNum>
  <w:abstractNum w:abstractNumId="31" w15:restartNumberingAfterBreak="0">
    <w:nsid w:val="67642E85"/>
    <w:multiLevelType w:val="multilevel"/>
    <w:tmpl w:val="39FE2B2E"/>
    <w:numStyleLink w:val="ListNumberLevel1"/>
  </w:abstractNum>
  <w:abstractNum w:abstractNumId="32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3" w15:restartNumberingAfterBreak="0">
    <w:nsid w:val="6D0808F3"/>
    <w:multiLevelType w:val="multilevel"/>
    <w:tmpl w:val="EBBC18C2"/>
    <w:numStyleLink w:val="Headings"/>
  </w:abstractNum>
  <w:abstractNum w:abstractNumId="34" w15:restartNumberingAfterBreak="0">
    <w:nsid w:val="773B51C1"/>
    <w:multiLevelType w:val="multilevel"/>
    <w:tmpl w:val="EBBC18C2"/>
    <w:numStyleLink w:val="Headings"/>
  </w:abstractNum>
  <w:num w:numId="1">
    <w:abstractNumId w:val="25"/>
  </w:num>
  <w:num w:numId="2">
    <w:abstractNumId w:val="25"/>
    <w:lvlOverride w:ilvl="0">
      <w:startOverride w:val="1"/>
    </w:lvlOverride>
    <w:lvlOverride w:ilvl="1">
      <w:startOverride w:val="1"/>
    </w:lvlOverride>
  </w:num>
  <w:num w:numId="3">
    <w:abstractNumId w:val="14"/>
  </w:num>
  <w:num w:numId="4">
    <w:abstractNumId w:val="3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1"/>
  </w:num>
  <w:num w:numId="16">
    <w:abstractNumId w:val="16"/>
  </w:num>
  <w:num w:numId="17">
    <w:abstractNumId w:val="11"/>
  </w:num>
  <w:num w:numId="18">
    <w:abstractNumId w:val="24"/>
  </w:num>
  <w:num w:numId="19">
    <w:abstractNumId w:val="8"/>
    <w:lvlOverride w:ilvl="0">
      <w:startOverride w:val="1"/>
    </w:lvlOverride>
  </w:num>
  <w:num w:numId="20">
    <w:abstractNumId w:val="10"/>
  </w:num>
  <w:num w:numId="21">
    <w:abstractNumId w:val="20"/>
  </w:num>
  <w:num w:numId="22">
    <w:abstractNumId w:val="23"/>
  </w:num>
  <w:num w:numId="23">
    <w:abstractNumId w:val="29"/>
  </w:num>
  <w:num w:numId="24">
    <w:abstractNumId w:val="27"/>
  </w:num>
  <w:num w:numId="25">
    <w:abstractNumId w:val="13"/>
  </w:num>
  <w:num w:numId="26">
    <w:abstractNumId w:val="19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34"/>
  </w:num>
  <w:num w:numId="30">
    <w:abstractNumId w:val="28"/>
  </w:num>
  <w:num w:numId="31">
    <w:abstractNumId w:val="30"/>
  </w:num>
  <w:num w:numId="32">
    <w:abstractNumId w:val="15"/>
  </w:num>
  <w:num w:numId="33">
    <w:abstractNumId w:val="31"/>
  </w:num>
  <w:num w:numId="34">
    <w:abstractNumId w:val="33"/>
  </w:num>
  <w:num w:numId="35">
    <w:abstractNumId w:val="26"/>
  </w:num>
  <w:num w:numId="36">
    <w:abstractNumId w:val="17"/>
  </w:num>
  <w:num w:numId="37">
    <w:abstractNumId w:val="31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pt-BR" w:vendorID="64" w:dllVersion="6" w:nlCheck="1" w:checkStyle="0"/>
  <w:activeWritingStyle w:appName="MSWord" w:lang="fr-FR" w:vendorID="64" w:dllVersion="6" w:nlCheck="1" w:checkStyle="0"/>
  <w:activeWritingStyle w:appName="MSWord" w:lang="en-GB" w:vendorID="8" w:dllVersion="513" w:checkStyle="1"/>
  <w:stylePaneFormatFilter w:val="7E04" w:allStyles="0" w:customStyles="0" w:latentStyles="1" w:stylesInUse="0" w:headingStyles="0" w:numberingStyles="0" w:tableStyles="0" w:directFormattingOnRuns="0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46E8D"/>
    <w:rsid w:val="00064F8E"/>
    <w:rsid w:val="000703D1"/>
    <w:rsid w:val="000A50CF"/>
    <w:rsid w:val="000C60F4"/>
    <w:rsid w:val="000D1C64"/>
    <w:rsid w:val="000D3AFB"/>
    <w:rsid w:val="000E04B0"/>
    <w:rsid w:val="00101067"/>
    <w:rsid w:val="001065E0"/>
    <w:rsid w:val="00116661"/>
    <w:rsid w:val="00120BDE"/>
    <w:rsid w:val="00130393"/>
    <w:rsid w:val="00131B16"/>
    <w:rsid w:val="00133D3C"/>
    <w:rsid w:val="00145C28"/>
    <w:rsid w:val="00153E2B"/>
    <w:rsid w:val="001763D2"/>
    <w:rsid w:val="001A7E90"/>
    <w:rsid w:val="001E0715"/>
    <w:rsid w:val="001E5D74"/>
    <w:rsid w:val="001F25E4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325D84"/>
    <w:rsid w:val="00332283"/>
    <w:rsid w:val="003729CA"/>
    <w:rsid w:val="00385DBC"/>
    <w:rsid w:val="00397220"/>
    <w:rsid w:val="003A5E14"/>
    <w:rsid w:val="003B12C8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80268"/>
    <w:rsid w:val="0048242B"/>
    <w:rsid w:val="004919F1"/>
    <w:rsid w:val="004A420F"/>
    <w:rsid w:val="004A5202"/>
    <w:rsid w:val="004A5692"/>
    <w:rsid w:val="004B4DEB"/>
    <w:rsid w:val="004D7475"/>
    <w:rsid w:val="005A785D"/>
    <w:rsid w:val="005C507F"/>
    <w:rsid w:val="00607F20"/>
    <w:rsid w:val="00627D39"/>
    <w:rsid w:val="00630E88"/>
    <w:rsid w:val="00656C1D"/>
    <w:rsid w:val="00681D7A"/>
    <w:rsid w:val="00694C90"/>
    <w:rsid w:val="00695DB3"/>
    <w:rsid w:val="006B3314"/>
    <w:rsid w:val="006E4EBE"/>
    <w:rsid w:val="00701BF7"/>
    <w:rsid w:val="00730449"/>
    <w:rsid w:val="007429E3"/>
    <w:rsid w:val="00744FC5"/>
    <w:rsid w:val="00745917"/>
    <w:rsid w:val="00754F84"/>
    <w:rsid w:val="00763027"/>
    <w:rsid w:val="007838A7"/>
    <w:rsid w:val="00795011"/>
    <w:rsid w:val="007C7C89"/>
    <w:rsid w:val="007C7D07"/>
    <w:rsid w:val="00803D4B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8C1D03"/>
    <w:rsid w:val="00911B38"/>
    <w:rsid w:val="009124A6"/>
    <w:rsid w:val="009178F7"/>
    <w:rsid w:val="00920A4F"/>
    <w:rsid w:val="00926E7C"/>
    <w:rsid w:val="00957054"/>
    <w:rsid w:val="00976CA6"/>
    <w:rsid w:val="009A1FF9"/>
    <w:rsid w:val="009B110D"/>
    <w:rsid w:val="009B4D06"/>
    <w:rsid w:val="009D740D"/>
    <w:rsid w:val="009E4024"/>
    <w:rsid w:val="009E5879"/>
    <w:rsid w:val="009F58B0"/>
    <w:rsid w:val="009F717E"/>
    <w:rsid w:val="00A008DF"/>
    <w:rsid w:val="00A20958"/>
    <w:rsid w:val="00A261F4"/>
    <w:rsid w:val="00A3750A"/>
    <w:rsid w:val="00A64F05"/>
    <w:rsid w:val="00A65B01"/>
    <w:rsid w:val="00A667ED"/>
    <w:rsid w:val="00A70426"/>
    <w:rsid w:val="00AA3277"/>
    <w:rsid w:val="00AB40D7"/>
    <w:rsid w:val="00AB745A"/>
    <w:rsid w:val="00AD5ACE"/>
    <w:rsid w:val="00AF3B2A"/>
    <w:rsid w:val="00B17595"/>
    <w:rsid w:val="00B37D81"/>
    <w:rsid w:val="00B4253D"/>
    <w:rsid w:val="00B52242"/>
    <w:rsid w:val="00B705DD"/>
    <w:rsid w:val="00B719F8"/>
    <w:rsid w:val="00B82546"/>
    <w:rsid w:val="00B87F00"/>
    <w:rsid w:val="00BA4355"/>
    <w:rsid w:val="00BC1582"/>
    <w:rsid w:val="00BD5DF6"/>
    <w:rsid w:val="00BE61CE"/>
    <w:rsid w:val="00BF6FF5"/>
    <w:rsid w:val="00C01732"/>
    <w:rsid w:val="00C3022F"/>
    <w:rsid w:val="00C41B06"/>
    <w:rsid w:val="00C57454"/>
    <w:rsid w:val="00C63106"/>
    <w:rsid w:val="00C6357A"/>
    <w:rsid w:val="00C713B9"/>
    <w:rsid w:val="00C71CE1"/>
    <w:rsid w:val="00C8291B"/>
    <w:rsid w:val="00CA13D6"/>
    <w:rsid w:val="00CA3F9E"/>
    <w:rsid w:val="00CC1FCD"/>
    <w:rsid w:val="00CE073C"/>
    <w:rsid w:val="00CE2900"/>
    <w:rsid w:val="00D06EB4"/>
    <w:rsid w:val="00D11B3A"/>
    <w:rsid w:val="00D14B21"/>
    <w:rsid w:val="00D17E02"/>
    <w:rsid w:val="00D604C1"/>
    <w:rsid w:val="00D63663"/>
    <w:rsid w:val="00DA507E"/>
    <w:rsid w:val="00DA7D94"/>
    <w:rsid w:val="00DD7ED4"/>
    <w:rsid w:val="00DE2A47"/>
    <w:rsid w:val="00DE5673"/>
    <w:rsid w:val="00E067DB"/>
    <w:rsid w:val="00E10DCA"/>
    <w:rsid w:val="00E1747A"/>
    <w:rsid w:val="00E231BF"/>
    <w:rsid w:val="00E33C24"/>
    <w:rsid w:val="00E3721A"/>
    <w:rsid w:val="00E50390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799A"/>
    <w:rsid w:val="00F74A82"/>
    <w:rsid w:val="00FC4188"/>
    <w:rsid w:val="00FD026E"/>
    <w:rsid w:val="00FD2DB4"/>
    <w:rsid w:val="00FD58BE"/>
    <w:rsid w:val="00FE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495FFF87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en-CA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Normal Table" w:semiHidden="1" w:unhideWhenUsed="1"/>
    <w:lsdException w:name="annotation subject" w:locked="1" w:semiHidden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rsid w:val="00BA4355"/>
    <w:rPr>
      <w:lang w:val="fr-CA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fr-CA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CA3F9E"/>
    <w:pPr>
      <w:spacing w:before="120" w:after="120"/>
      <w:ind w:left="720"/>
      <w:jc w:val="both"/>
    </w:pPr>
    <w:rPr>
      <w:rFonts w:ascii="Calibri" w:hAnsi="Calibri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fr-CA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fr-CA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A3F9E"/>
    <w:rPr>
      <w:rFonts w:ascii="Calibri" w:hAnsi="Calibri"/>
      <w:color w:val="000000"/>
      <w:sz w:val="22"/>
      <w:lang w:val="fr-CA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fr-CA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DA7D94"/>
    <w:pPr>
      <w:numPr>
        <w:numId w:val="33"/>
      </w:numPr>
      <w:contextualSpacing/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fr-CA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fr-CA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fr-CA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fr-CA" w:eastAsia="en-US"/>
    </w:rPr>
  </w:style>
  <w:style w:type="paragraph" w:customStyle="1" w:styleId="Title1">
    <w:name w:val="Title 1"/>
    <w:basedOn w:val="TableText"/>
    <w:qFormat/>
    <w:rsid w:val="009A1FF9"/>
    <w:pPr>
      <w:spacing w:before="240" w:after="240"/>
      <w:jc w:val="center"/>
    </w:pPr>
    <w:rPr>
      <w:noProof/>
      <w:sz w:val="28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3022F"/>
    <w:rPr>
      <w:rFonts w:ascii="Calibri" w:hAnsi="Calibri"/>
      <w:color w:val="000000"/>
      <w:sz w:val="22"/>
      <w:lang w:val="fr-CA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fr-CA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fr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locked/>
    <w:rsid w:val="00CE073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CE073C"/>
  </w:style>
  <w:style w:type="character" w:customStyle="1" w:styleId="CommentTextChar">
    <w:name w:val="Comment Text Char"/>
    <w:basedOn w:val="DefaultParagraphFont"/>
    <w:link w:val="CommentText"/>
    <w:semiHidden/>
    <w:rsid w:val="00CE073C"/>
    <w:rPr>
      <w:lang w:val="fr-CA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locked/>
    <w:rsid w:val="00CE0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073C"/>
    <w:rPr>
      <w:b/>
      <w:bCs/>
      <w:lang w:val="fr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mills@cnlopb.c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953CC-77DA-46B9-A820-56D650D7549D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8FF0B8AB-9246-46BE-AB95-BCCA6DE84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129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1429</CharactersWithSpaces>
  <SharedDoc>false</SharedDoc>
  <HLinks>
    <vt:vector size="72" baseType="variant"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7834347</vt:lpwstr>
      </vt:variant>
      <vt:variant>
        <vt:i4>15729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7834346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7834345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7834344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7834343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7834342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7834341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7834340</vt:lpwstr>
      </vt:variant>
      <vt:variant>
        <vt:i4>20316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834339</vt:lpwstr>
      </vt:variant>
      <vt:variant>
        <vt:i4>20316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834338</vt:lpwstr>
      </vt:variant>
      <vt:variant>
        <vt:i4>20316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834337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8343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cp:keywords/>
  <dc:description>EPIC Quality Plan - Template</dc:description>
  <cp:lastModifiedBy>Walsh, Mike</cp:lastModifiedBy>
  <cp:revision>2</cp:revision>
  <cp:lastPrinted>2018-09-06T16:41:00Z</cp:lastPrinted>
  <dcterms:created xsi:type="dcterms:W3CDTF">2022-12-07T18:16:00Z</dcterms:created>
  <dcterms:modified xsi:type="dcterms:W3CDTF">2022-12-07T18:16:00Z</dcterms:modified>
</cp:coreProperties>
</file>